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69FB4002" w14:textId="2351A799" w:rsidR="00B419FC" w:rsidRPr="00C75411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374FD4">
        <w:rPr>
          <w:rStyle w:val="MyStyleChar"/>
        </w:rPr>
        <w:t xml:space="preserve">A* is one of the best path-finding algorithms for finding the </w:t>
      </w:r>
      <w:r w:rsidR="00A15152">
        <w:rPr>
          <w:rStyle w:val="MyStyleChar"/>
        </w:rPr>
        <w:t>most optimal</w:t>
      </w:r>
      <w:r w:rsidRPr="00374FD4">
        <w:rPr>
          <w:rStyle w:val="MyStyleChar"/>
        </w:rPr>
        <w:t xml:space="preserve"> path to a goa</w:t>
      </w:r>
      <w:r>
        <w:rPr>
          <w:rStyle w:val="MyStyleChar"/>
        </w:rPr>
        <w:t>l</w:t>
      </w:r>
      <w:r w:rsidR="00A15152">
        <w:rPr>
          <w:rStyle w:val="MyStyleChar"/>
        </w:rPr>
        <w:t xml:space="preserve">/destination. A* </w:t>
      </w:r>
      <w:r w:rsidR="00C75411">
        <w:rPr>
          <w:rStyle w:val="MyStyleChar"/>
        </w:rPr>
        <w:t>uses the lowest F Cost to choose the next node to go to &amp; repeats till it gets to the goal then returns the lowest F Cost path to be used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E976E87" w:rsidR="003F6EF3" w:rsidRDefault="0023304A" w:rsidP="00C754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  <w:r w:rsidR="00C75411">
        <w:rPr>
          <w:rStyle w:val="MyStyleChar"/>
        </w:rPr>
        <w:t>.</w:t>
      </w:r>
    </w:p>
    <w:p w14:paraId="2246D53F" w14:textId="7B526512" w:rsidR="00C75411" w:rsidRDefault="00C75411" w:rsidP="009F06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>
        <w:rPr>
          <w:rStyle w:val="MyStyleChar"/>
        </w:rPr>
        <w:t>g = the movement cost to move from the start to a given node that follows the generated path to get there</w:t>
      </w:r>
      <w:r w:rsidR="009F06D7">
        <w:rPr>
          <w:rStyle w:val="MyStyleChar"/>
        </w:rPr>
        <w:t>.</w:t>
      </w:r>
    </w:p>
    <w:p w14:paraId="546C1452" w14:textId="53BC5695" w:rsidR="009F06D7" w:rsidRPr="009F06D7" w:rsidRDefault="009F06D7" w:rsidP="009F06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>
        <w:rPr>
          <w:rStyle w:val="MyStyleChar"/>
        </w:rPr>
        <w:t>h = the estimated movement cost to move from a given node to the goal.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4690D8CF" w14:textId="00CAAA3B" w:rsidR="00F61384" w:rsidRDefault="0023304A" w:rsidP="00CF30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rStyle w:val="MyStyleChar"/>
        </w:rPr>
      </w:pPr>
      <w:r w:rsidRPr="0023304A">
        <w:rPr>
          <w:rStyle w:val="MyStyleChar"/>
        </w:rPr>
        <w:t xml:space="preserve">Is </w:t>
      </w:r>
      <w:r w:rsidR="006C4386">
        <w:rPr>
          <w:rStyle w:val="MyStyleChar"/>
        </w:rPr>
        <w:t>the estimated movement cost to move from a given node to the goal.</w:t>
      </w:r>
      <w:r w:rsidR="00E83D23">
        <w:rPr>
          <w:rStyle w:val="MyStyleChar"/>
        </w:rPr>
        <w:t xml:space="preserve"> </w:t>
      </w:r>
    </w:p>
    <w:p w14:paraId="640A668B" w14:textId="448CC577" w:rsidR="00E83D23" w:rsidRDefault="00E83D23" w:rsidP="00E83D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color w:val="0000FF"/>
          <w:sz w:val="24"/>
        </w:rPr>
      </w:pPr>
      <w:r>
        <w:rPr>
          <w:color w:val="0000FF"/>
          <w:sz w:val="24"/>
        </w:rPr>
        <w:t>Euclidean Distance</w:t>
      </w:r>
      <w:r w:rsidR="00F61384">
        <w:rPr>
          <w:color w:val="0000FF"/>
          <w:sz w:val="24"/>
        </w:rPr>
        <w:t xml:space="preserve"> Example</w:t>
      </w:r>
      <w:r>
        <w:rPr>
          <w:color w:val="0000FF"/>
          <w:sz w:val="24"/>
        </w:rPr>
        <w:t xml:space="preserve">: </w:t>
      </w:r>
    </w:p>
    <w:p w14:paraId="1FE8A8FA" w14:textId="77777777" w:rsidR="00E83D23" w:rsidRDefault="00E83D23" w:rsidP="00E83D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color w:val="0000FF"/>
          <w:sz w:val="24"/>
        </w:rPr>
      </w:pPr>
      <w:r w:rsidRPr="00E83D23">
        <w:rPr>
          <w:color w:val="0000FF"/>
          <w:sz w:val="24"/>
        </w:rPr>
        <w:t>h = sqrt ( (</w:t>
      </w:r>
      <w:proofErr w:type="spellStart"/>
      <w:r w:rsidRPr="00E83D23">
        <w:rPr>
          <w:color w:val="0000FF"/>
          <w:sz w:val="24"/>
        </w:rPr>
        <w:t>current_cell.x</w:t>
      </w:r>
      <w:proofErr w:type="spellEnd"/>
      <w:r w:rsidRPr="00E83D23">
        <w:rPr>
          <w:color w:val="0000FF"/>
          <w:sz w:val="24"/>
        </w:rPr>
        <w:t xml:space="preserve"> – </w:t>
      </w:r>
      <w:proofErr w:type="spellStart"/>
      <w:r w:rsidRPr="00E83D23">
        <w:rPr>
          <w:color w:val="0000FF"/>
          <w:sz w:val="24"/>
        </w:rPr>
        <w:t>goal.x</w:t>
      </w:r>
      <w:proofErr w:type="spellEnd"/>
      <w:r w:rsidRPr="00E83D23">
        <w:rPr>
          <w:color w:val="0000FF"/>
          <w:sz w:val="24"/>
        </w:rPr>
        <w:t>)2 +</w:t>
      </w:r>
      <w:r>
        <w:rPr>
          <w:color w:val="0000FF"/>
          <w:sz w:val="24"/>
        </w:rPr>
        <w:t xml:space="preserve"> </w:t>
      </w:r>
    </w:p>
    <w:p w14:paraId="73D2AFDA" w14:textId="3F16DDC4" w:rsidR="00E83D23" w:rsidRPr="006C4386" w:rsidRDefault="00E83D23" w:rsidP="00E83D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7620"/>
        </w:tabs>
        <w:spacing w:after="0"/>
        <w:rPr>
          <w:color w:val="0000FF"/>
          <w:sz w:val="24"/>
        </w:rPr>
      </w:pPr>
      <w:r>
        <w:rPr>
          <w:color w:val="0000FF"/>
          <w:sz w:val="24"/>
        </w:rPr>
        <w:t xml:space="preserve">                 </w:t>
      </w:r>
      <w:r w:rsidRPr="00E83D23">
        <w:rPr>
          <w:color w:val="0000FF"/>
          <w:sz w:val="24"/>
        </w:rPr>
        <w:t>(</w:t>
      </w:r>
      <w:proofErr w:type="spellStart"/>
      <w:r w:rsidRPr="00E83D23">
        <w:rPr>
          <w:color w:val="0000FF"/>
          <w:sz w:val="24"/>
        </w:rPr>
        <w:t>current_cell.y</w:t>
      </w:r>
      <w:proofErr w:type="spellEnd"/>
      <w:r w:rsidRPr="00E83D23">
        <w:rPr>
          <w:color w:val="0000FF"/>
          <w:sz w:val="24"/>
        </w:rPr>
        <w:t xml:space="preserve"> – </w:t>
      </w:r>
      <w:proofErr w:type="spellStart"/>
      <w:r w:rsidRPr="00E83D23">
        <w:rPr>
          <w:color w:val="0000FF"/>
          <w:sz w:val="24"/>
        </w:rPr>
        <w:t>goal.y</w:t>
      </w:r>
      <w:proofErr w:type="spellEnd"/>
      <w:r w:rsidRPr="00E83D23">
        <w:rPr>
          <w:color w:val="0000FF"/>
          <w:sz w:val="24"/>
        </w:rPr>
        <w:t>)2 )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2EC209DB" w:rsidR="003F6EF3" w:rsidRPr="003F6EF3" w:rsidRDefault="006C4386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>It is a queue that arranges the nodes by their priority values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4B7E1CC3" w:rsidR="003F6EF3" w:rsidRPr="005D5FD5" w:rsidRDefault="00D91B69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rStyle w:val="MyStyleChar"/>
          <w:szCs w:val="24"/>
        </w:rPr>
        <w:t>FBX</w:t>
      </w:r>
      <w:r w:rsidRPr="005D5FD5">
        <w:rPr>
          <w:color w:val="0000FF"/>
          <w:sz w:val="24"/>
          <w:szCs w:val="24"/>
        </w:rPr>
        <w:t xml:space="preserve"> </w:t>
      </w:r>
      <w:r w:rsidRPr="005D5FD5">
        <w:rPr>
          <w:rStyle w:val="MyStyleChar"/>
          <w:szCs w:val="24"/>
        </w:rPr>
        <w:t>file format</w:t>
      </w:r>
      <w:r w:rsidR="006272B3" w:rsidRPr="005D5FD5">
        <w:rPr>
          <w:rStyle w:val="MyStyleChar"/>
          <w:szCs w:val="24"/>
        </w:rPr>
        <w:t xml:space="preserve"> &amp; for the model to have an armature.</w:t>
      </w: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5A25BBED" w:rsidR="003F6EF3" w:rsidRPr="005D5FD5" w:rsidRDefault="006272B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The model should have an armature</w:t>
      </w:r>
      <w:r w:rsidR="00C02C82" w:rsidRPr="005D5FD5">
        <w:rPr>
          <w:color w:val="0000FF"/>
          <w:sz w:val="24"/>
          <w:szCs w:val="24"/>
        </w:rPr>
        <w:t>.</w:t>
      </w: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3DAC15E" w:rsidR="003F6EF3" w:rsidRPr="005D5FD5" w:rsidRDefault="00C02C82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Unity animator</w:t>
      </w:r>
      <w:r w:rsidR="00FA61E2" w:rsidRPr="005D5FD5">
        <w:rPr>
          <w:color w:val="0000FF"/>
          <w:sz w:val="24"/>
          <w:szCs w:val="24"/>
        </w:rPr>
        <w:t xml:space="preserve"> &amp; state machine</w:t>
      </w: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3D01F2DD" w:rsidR="00A178C0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Left &amp; right or A &amp; D to pan.</w:t>
      </w:r>
      <w:r w:rsidR="00874636" w:rsidRPr="005D5FD5">
        <w:rPr>
          <w:color w:val="0000FF"/>
          <w:sz w:val="24"/>
          <w:szCs w:val="24"/>
        </w:rPr>
        <w:t xml:space="preserve"> Left-click &amp;</w:t>
      </w:r>
      <w:r w:rsidR="00F94A49">
        <w:rPr>
          <w:color w:val="0000FF"/>
          <w:sz w:val="24"/>
          <w:szCs w:val="24"/>
        </w:rPr>
        <w:t xml:space="preserve"> </w:t>
      </w:r>
      <w:r w:rsidR="00874636" w:rsidRPr="005D5FD5">
        <w:rPr>
          <w:color w:val="0000FF"/>
          <w:sz w:val="24"/>
          <w:szCs w:val="24"/>
        </w:rPr>
        <w:t>drag work as well.</w:t>
      </w: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560C5C55" w:rsidR="003F6EF3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lastRenderedPageBreak/>
        <w:t>Mouse Scroll wheel</w:t>
      </w:r>
      <w:r w:rsidR="00874636" w:rsidRPr="005D5FD5">
        <w:rPr>
          <w:color w:val="0000FF"/>
          <w:sz w:val="24"/>
          <w:szCs w:val="24"/>
        </w:rPr>
        <w:t xml:space="preserve"> or Alt &amp; right-click</w:t>
      </w: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5A4C7CA6" w:rsidR="003F6EF3" w:rsidRPr="005D5FD5" w:rsidRDefault="00874636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Right-click &amp; drag.</w:t>
      </w: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3901E2BE" w:rsidR="0068685B" w:rsidRPr="00904A87" w:rsidRDefault="007C0EFA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904A87">
        <w:rPr>
          <w:color w:val="0000FF"/>
          <w:sz w:val="24"/>
          <w:szCs w:val="24"/>
        </w:rPr>
        <w:t xml:space="preserve">E for Rotate Tool, R for Scale Tool, </w:t>
      </w:r>
      <w:proofErr w:type="spellStart"/>
      <w:r w:rsidRPr="00904A87">
        <w:rPr>
          <w:color w:val="0000FF"/>
          <w:sz w:val="24"/>
          <w:szCs w:val="24"/>
        </w:rPr>
        <w:t>Ctrl+Z</w:t>
      </w:r>
      <w:proofErr w:type="spellEnd"/>
      <w:r w:rsidRPr="00904A87">
        <w:rPr>
          <w:color w:val="0000FF"/>
          <w:sz w:val="24"/>
          <w:szCs w:val="24"/>
        </w:rPr>
        <w:t xml:space="preserve"> for Undo</w:t>
      </w: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56CC7BE4" w:rsidR="0068685B" w:rsidRPr="005D5FD5" w:rsidRDefault="00EC1D74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W,A,S,D,Q,E to move in 3D viewport. Arrow keys for menus.</w:t>
      </w: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1965FD00" w:rsidR="00173984" w:rsidRPr="0033748F" w:rsidRDefault="0033748F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You would need to know </w:t>
      </w:r>
      <w:r w:rsidR="00613F4A">
        <w:rPr>
          <w:color w:val="0000FF"/>
          <w:sz w:val="24"/>
          <w:szCs w:val="24"/>
        </w:rPr>
        <w:t>the controller mapping.</w:t>
      </w: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51D4FA6C" w:rsidR="00173984" w:rsidRPr="005D5FD5" w:rsidRDefault="00EC1D7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 xml:space="preserve">Mouse &amp; Keyboard, Xbox </w:t>
      </w:r>
      <w:r w:rsidR="0051650E" w:rsidRPr="005D5FD5">
        <w:rPr>
          <w:color w:val="0000FF"/>
          <w:sz w:val="24"/>
          <w:szCs w:val="24"/>
        </w:rPr>
        <w:t>C</w:t>
      </w:r>
      <w:r w:rsidRPr="005D5FD5">
        <w:rPr>
          <w:color w:val="0000FF"/>
          <w:sz w:val="24"/>
          <w:szCs w:val="24"/>
        </w:rPr>
        <w:t xml:space="preserve">ontroller, </w:t>
      </w:r>
      <w:r w:rsidR="0051650E" w:rsidRPr="005D5FD5">
        <w:rPr>
          <w:color w:val="0000FF"/>
          <w:sz w:val="24"/>
          <w:szCs w:val="24"/>
        </w:rPr>
        <w:t>PlayStation</w:t>
      </w:r>
      <w:r w:rsidRPr="005D5FD5">
        <w:rPr>
          <w:color w:val="0000FF"/>
          <w:sz w:val="24"/>
          <w:szCs w:val="24"/>
        </w:rPr>
        <w:t xml:space="preserve"> Controller</w:t>
      </w: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38C891E4" w:rsidR="0068685B" w:rsidRPr="005D5FD5" w:rsidRDefault="005D5FD5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Xbox Controller, Mouse &amp; Keyboard</w:t>
      </w: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743DA1AF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C0C3A01" wp14:editId="31C46D05">
                <wp:simplePos x="0" y="0"/>
                <wp:positionH relativeFrom="column">
                  <wp:posOffset>2254250</wp:posOffset>
                </wp:positionH>
                <wp:positionV relativeFrom="paragraph">
                  <wp:posOffset>362585</wp:posOffset>
                </wp:positionV>
                <wp:extent cx="661035" cy="2910205"/>
                <wp:effectExtent l="0" t="76835" r="0" b="786130"/>
                <wp:wrapNone/>
                <wp:docPr id="1091534295" name="Connector: Curved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rot="5400000" flipH="1" flipV="1">
                          <a:off x="0" y="0"/>
                          <a:ext cx="661035" cy="2910205"/>
                        </a:xfrm>
                        <a:prstGeom prst="curvedConnector4">
                          <a:avLst>
                            <a:gd name="adj1" fmla="val -113585"/>
                            <a:gd name="adj2" fmla="val 6898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868A00" id="_x0000_t39" coordsize="21600,21600" o:spt="39" o:oned="t" path="m,c@0,0@1@6@1@5@1@7@3@8@2@8@4@8,21600@9,21600,21600e" filled="f">
                <v:formulas>
                  <v:f eqn="mid #0 0"/>
                  <v:f eqn="val #0"/>
                  <v:f eqn="mid #0 21600"/>
                  <v:f eqn="mid #0 @2"/>
                  <v:f eqn="mid @2 21600"/>
                  <v:f eqn="mid #1 0"/>
                  <v:f eqn="mid @5 0"/>
                  <v:f eqn="mid #1 @5"/>
                  <v:f eqn="val #1"/>
                  <v:f eqn="mid #1 21600"/>
                </v:formulas>
                <v:path arrowok="t" fillok="f" o:connecttype="none"/>
                <v:handles>
                  <v:h position="#0,@5"/>
                  <v:h position="@2,#1"/>
                </v:handles>
                <o:lock v:ext="edit" shapetype="t"/>
              </v:shapetype>
              <v:shape id="Connector: Curved 29" o:spid="_x0000_s1026" type="#_x0000_t39" style="position:absolute;margin-left:177.5pt;margin-top:28.55pt;width:52.05pt;height:229.15pt;rotation:90;flip:x 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" adj="-24534,14901" strokecolor="#f68c36 [3049]">
                <v:stroke endarrow="block"/>
                <o:lock v:ext="edit" shapetype="f"/>
              </v:shape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1AEAA65" wp14:editId="36F00A35">
                <wp:simplePos x="0" y="0"/>
                <wp:positionH relativeFrom="column">
                  <wp:posOffset>2030095</wp:posOffset>
                </wp:positionH>
                <wp:positionV relativeFrom="paragraph">
                  <wp:posOffset>1967865</wp:posOffset>
                </wp:positionV>
                <wp:extent cx="2010410" cy="0"/>
                <wp:effectExtent l="38100" t="76200" r="0" b="95250"/>
                <wp:wrapNone/>
                <wp:docPr id="535763245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041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3942B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159.85pt;margin-top:154.95pt;width:158.3pt;height:0;flip:x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" strokecolor="#4579b8 [3044]">
                <v:stroke endarrow="block"/>
              </v:shape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099A6CE" wp14:editId="237E14C8">
                <wp:simplePos x="0" y="0"/>
                <wp:positionH relativeFrom="column">
                  <wp:posOffset>2210435</wp:posOffset>
                </wp:positionH>
                <wp:positionV relativeFrom="paragraph">
                  <wp:posOffset>1410335</wp:posOffset>
                </wp:positionV>
                <wp:extent cx="1110615" cy="129540"/>
                <wp:effectExtent l="0" t="0" r="51435" b="80010"/>
                <wp:wrapNone/>
                <wp:docPr id="538378405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110615" cy="12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C36B4D" id="Straight Arrow Connector 9" o:spid="_x0000_s1026" type="#_x0000_t32" style="position:absolute;margin-left:174.05pt;margin-top:111.05pt;width:87.45pt;height:10.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" strokecolor="#bc4542 [3045]">
                <v:stroke endarrow="block"/>
                <o:lock v:ext="edit" shapetype="f"/>
              </v:shape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A6462B0" wp14:editId="370DB24D">
                <wp:simplePos x="0" y="0"/>
                <wp:positionH relativeFrom="column">
                  <wp:posOffset>4041140</wp:posOffset>
                </wp:positionH>
                <wp:positionV relativeFrom="paragraph">
                  <wp:posOffset>1711960</wp:posOffset>
                </wp:positionV>
                <wp:extent cx="1079500" cy="359410"/>
                <wp:effectExtent l="0" t="0" r="25400" b="21590"/>
                <wp:wrapNone/>
                <wp:docPr id="967990690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F695F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Even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A6462B0" id="Rectangle 7" o:spid="_x0000_s1026" style="position:absolute;margin-left:318.2pt;margin-top:134.8pt;width:85pt;height:28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51CF695F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Event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2C85464" wp14:editId="69067043">
                <wp:simplePos x="0" y="0"/>
                <wp:positionH relativeFrom="column">
                  <wp:posOffset>4041140</wp:posOffset>
                </wp:positionH>
                <wp:positionV relativeFrom="paragraph">
                  <wp:posOffset>1230630</wp:posOffset>
                </wp:positionV>
                <wp:extent cx="1079500" cy="359410"/>
                <wp:effectExtent l="0" t="0" r="25400" b="21590"/>
                <wp:wrapNone/>
                <wp:docPr id="2122763679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0A4638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Delegat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12C85464" id="Rectangle 6" o:spid="_x0000_s1027" style="position:absolute;margin-left:318.2pt;margin-top:96.9pt;width:85pt;height:28.3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1D0A4638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Delegate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5480C0D" wp14:editId="005C1E63">
                <wp:simplePos x="0" y="0"/>
                <wp:positionH relativeFrom="column">
                  <wp:posOffset>229870</wp:posOffset>
                </wp:positionH>
                <wp:positionV relativeFrom="paragraph">
                  <wp:posOffset>1711960</wp:posOffset>
                </wp:positionV>
                <wp:extent cx="1799590" cy="359410"/>
                <wp:effectExtent l="0" t="0" r="10160" b="21590"/>
                <wp:wrapNone/>
                <wp:docPr id="1753770779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9590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349901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Event Handl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65480C0D" id="Rectangle 5" o:spid="_x0000_s1028" style="position:absolute;margin-left:18.1pt;margin-top:134.8pt;width:141.7pt;height:28.3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14:paraId="2E349901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Event Handler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15C72C1" wp14:editId="2DDC880D">
                <wp:simplePos x="0" y="0"/>
                <wp:positionH relativeFrom="column">
                  <wp:posOffset>50165</wp:posOffset>
                </wp:positionH>
                <wp:positionV relativeFrom="paragraph">
                  <wp:posOffset>1230630</wp:posOffset>
                </wp:positionV>
                <wp:extent cx="2159635" cy="359410"/>
                <wp:effectExtent l="0" t="0" r="12065" b="21590"/>
                <wp:wrapNone/>
                <wp:docPr id="78040402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635" cy="3594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DE79DB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 xml:space="preserve">Subscribe: Event += </w:t>
                            </w:r>
                            <w:proofErr w:type="spellStart"/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Event_Handler</w:t>
                            </w:r>
                            <w:proofErr w:type="spellEnd"/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515C72C1" id="Rectangle 4" o:spid="_x0000_s1029" style="position:absolute;margin-left:3.95pt;margin-top:96.9pt;width:170.05pt;height:28.3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32DE79DB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20"/>
                          <w:szCs w:val="20"/>
                          <w:lang w:val="en-US"/>
                        </w:rPr>
                        <w:t xml:space="preserve">Subscribe: Event += </w:t>
                      </w:r>
                      <w:proofErr w:type="spellStart"/>
                      <w:r>
                        <w:rPr>
                          <w:rFonts w:hAnsi="Calibri"/>
                          <w:color w:val="000000" w:themeColor="dark1"/>
                          <w:kern w:val="24"/>
                          <w:sz w:val="20"/>
                          <w:szCs w:val="20"/>
                          <w:lang w:val="en-US"/>
                        </w:rPr>
                        <w:t>Event_Handle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B250347" wp14:editId="73A5773E">
                <wp:simplePos x="0" y="0"/>
                <wp:positionH relativeFrom="column">
                  <wp:posOffset>-129540</wp:posOffset>
                </wp:positionH>
                <wp:positionV relativeFrom="paragraph">
                  <wp:posOffset>820420</wp:posOffset>
                </wp:positionV>
                <wp:extent cx="2519680" cy="1439545"/>
                <wp:effectExtent l="0" t="0" r="13970" b="27305"/>
                <wp:wrapNone/>
                <wp:docPr id="49381447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43954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F58CC5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ubscriber</w:t>
                            </w:r>
                          </w:p>
                        </w:txbxContent>
                      </wps:txbx>
                      <wps:bodyPr rtlCol="0" anchor="t"/>
                    </wps:wsp>
                  </a:graphicData>
                </a:graphic>
              </wp:anchor>
            </w:drawing>
          </mc:Choice>
          <mc:Fallback>
            <w:pict>
              <v:rect w14:anchorId="5B250347" id="Rectangle 3" o:spid="_x0000_s1030" style="position:absolute;margin-left:-10.2pt;margin-top:64.6pt;width:198.4pt;height:113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" fillcolor="gray [1616]" strokecolor="black [3040]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1BF58CC5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Subscriber</w:t>
                      </w:r>
                    </w:p>
                  </w:txbxContent>
                </v:textbox>
              </v:rect>
            </w:pict>
          </mc:Fallback>
        </mc:AlternateContent>
      </w: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2E5F578" wp14:editId="55492F39">
                <wp:simplePos x="0" y="0"/>
                <wp:positionH relativeFrom="column">
                  <wp:posOffset>3321050</wp:posOffset>
                </wp:positionH>
                <wp:positionV relativeFrom="paragraph">
                  <wp:posOffset>820420</wp:posOffset>
                </wp:positionV>
                <wp:extent cx="2519680" cy="1439545"/>
                <wp:effectExtent l="0" t="0" r="13970" b="27305"/>
                <wp:wrapNone/>
                <wp:docPr id="211565561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43954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61C9C" w14:textId="77777777" w:rsidR="00D42C27" w:rsidRDefault="00D42C27" w:rsidP="00D42C27">
                            <w:pPr>
                              <w:jc w:val="center"/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dark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Publisher</w:t>
                            </w:r>
                          </w:p>
                        </w:txbxContent>
                      </wps:txbx>
                      <wps:bodyPr rtlCol="0" anchor="t"/>
                    </wps:wsp>
                  </a:graphicData>
                </a:graphic>
              </wp:anchor>
            </w:drawing>
          </mc:Choice>
          <mc:Fallback>
            <w:pict>
              <v:rect w14:anchorId="12E5F578" id="Rectangle 1" o:spid="_x0000_s1031" style="position:absolute;margin-left:261.5pt;margin-top:64.6pt;width:198.4pt;height:113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36261C9C" w14:textId="77777777" w:rsidR="00D42C27" w:rsidRDefault="00D42C27" w:rsidP="00D42C27">
                      <w:pPr>
                        <w:jc w:val="center"/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dark1"/>
                          <w:kern w:val="24"/>
                          <w:sz w:val="36"/>
                          <w:szCs w:val="36"/>
                          <w:lang w:val="en-US"/>
                        </w:rPr>
                        <w:t>Publisher</w:t>
                      </w:r>
                    </w:p>
                  </w:txbxContent>
                </v:textbox>
              </v:rect>
            </w:pict>
          </mc:Fallback>
        </mc:AlternateContent>
      </w:r>
      <w:r w:rsidRPr="009E3274">
        <w:rPr>
          <w:rStyle w:val="MyStyleChar"/>
        </w:rPr>
        <w:t>It is to handle methods</w:t>
      </w:r>
      <w:r>
        <w:rPr>
          <w:rStyle w:val="MyStyleChar"/>
        </w:rPr>
        <w:t xml:space="preserve"> or delegates</w:t>
      </w:r>
      <w:r w:rsidRPr="009E3274">
        <w:rPr>
          <w:rStyle w:val="MyStyleChar"/>
        </w:rPr>
        <w:t xml:space="preserve"> within the even</w:t>
      </w:r>
      <w:r>
        <w:rPr>
          <w:rStyle w:val="MyStyleChar"/>
        </w:rPr>
        <w:t>t. In C# events are encapsulated delegates, which means it is dependent on the delegate that it encapsulates. The class that raises the event is called a Publisher, &amp; the class that receives the notification is called a Subscriber. A single event can have multiple subscribers.</w:t>
      </w:r>
    </w:p>
    <w:p w14:paraId="7B70BD84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2F237667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DC24FFF" wp14:editId="57972385">
                <wp:simplePos x="0" y="0"/>
                <wp:positionH relativeFrom="column">
                  <wp:posOffset>2331720</wp:posOffset>
                </wp:positionH>
                <wp:positionV relativeFrom="paragraph">
                  <wp:posOffset>10161</wp:posOffset>
                </wp:positionV>
                <wp:extent cx="1076960" cy="243840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E00CA05-C852-98D2-07C8-EA6F15AD4D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6960" cy="2438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246B9A" w14:textId="77777777" w:rsidR="00D42C27" w:rsidRDefault="00D42C27" w:rsidP="00D42C27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Subscribe Even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24FFF" id="_x0000_t202" coordsize="21600,21600" o:spt="202" path="m,l,21600r21600,l21600,xe">
                <v:stroke joinstyle="miter"/>
                <v:path gradientshapeok="t" o:connecttype="rect"/>
              </v:shapetype>
              <v:shape id="TextBox 34" o:spid="_x0000_s1032" type="#_x0000_t202" style="position:absolute;margin-left:183.6pt;margin-top:.8pt;width:84.8pt;height:19.2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" filled="f" stroked="f">
                <v:textbox>
                  <w:txbxContent>
                    <w:p w14:paraId="6F246B9A" w14:textId="77777777" w:rsidR="00D42C27" w:rsidRDefault="00D42C27" w:rsidP="00D42C27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Subscribe Events</w:t>
                      </w:r>
                    </w:p>
                  </w:txbxContent>
                </v:textbox>
              </v:shape>
            </w:pict>
          </mc:Fallback>
        </mc:AlternateContent>
      </w:r>
    </w:p>
    <w:p w14:paraId="7E821439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92A74CE" wp14:editId="5C3A82D3">
                <wp:simplePos x="0" y="0"/>
                <wp:positionH relativeFrom="column">
                  <wp:posOffset>2438400</wp:posOffset>
                </wp:positionH>
                <wp:positionV relativeFrom="paragraph">
                  <wp:posOffset>241301</wp:posOffset>
                </wp:positionV>
                <wp:extent cx="822960" cy="274320"/>
                <wp:effectExtent l="0" t="0" r="0" b="0"/>
                <wp:wrapNone/>
                <wp:docPr id="41" name="TextBox 40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30009E-20B8-045D-046D-1F6DD86EE6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743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40F877" w14:textId="77777777" w:rsidR="00D42C27" w:rsidRDefault="00D42C27" w:rsidP="00D42C27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Fires Event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A74CE" id="TextBox 40" o:spid="_x0000_s1033" type="#_x0000_t202" style="position:absolute;margin-left:192pt;margin-top:19pt;width:64.8pt;height:21.6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" filled="f" stroked="f">
                <v:textbox>
                  <w:txbxContent>
                    <w:p w14:paraId="6340F877" w14:textId="77777777" w:rsidR="00D42C27" w:rsidRDefault="00D42C27" w:rsidP="00D42C27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Fires Events</w:t>
                      </w:r>
                    </w:p>
                  </w:txbxContent>
                </v:textbox>
              </v:shape>
            </w:pict>
          </mc:Fallback>
        </mc:AlternateContent>
      </w:r>
    </w:p>
    <w:p w14:paraId="5F4EC17F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6B620977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  <w:r w:rsidRPr="005E579A">
        <w:rPr>
          <w:noProof/>
          <w:color w:val="0000FF"/>
          <w:sz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835C55D" wp14:editId="4BB9CCDE">
                <wp:simplePos x="0" y="0"/>
                <wp:positionH relativeFrom="column">
                  <wp:posOffset>1562100</wp:posOffset>
                </wp:positionH>
                <wp:positionV relativeFrom="paragraph">
                  <wp:posOffset>109220</wp:posOffset>
                </wp:positionV>
                <wp:extent cx="1417320" cy="601980"/>
                <wp:effectExtent l="0" t="0" r="0" b="0"/>
                <wp:wrapNone/>
                <wp:docPr id="42" name="TextBox 4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A29E1EB-75FE-452C-4580-44DFE2BA3D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7320" cy="60198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E88E172" w14:textId="77777777" w:rsidR="00D42C27" w:rsidRDefault="00D42C27" w:rsidP="00D42C27">
                            <w:pP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Event handler signature must match with event delegate signature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5C55D" id="TextBox 41" o:spid="_x0000_s1034" type="#_x0000_t202" style="position:absolute;margin-left:123pt;margin-top:8.6pt;width:111.6pt;height:47.4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" filled="f" stroked="f">
                <v:textbox>
                  <w:txbxContent>
                    <w:p w14:paraId="4E88E172" w14:textId="77777777" w:rsidR="00D42C27" w:rsidRDefault="00D42C27" w:rsidP="00D42C27">
                      <w:pP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hAnsi="Calibri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Event handler signature must match with event delegate signature</w:t>
                      </w:r>
                    </w:p>
                  </w:txbxContent>
                </v:textbox>
              </v:shape>
            </w:pict>
          </mc:Fallback>
        </mc:AlternateContent>
      </w:r>
    </w:p>
    <w:p w14:paraId="2B11FC63" w14:textId="77777777" w:rsidR="00D42C27" w:rsidRDefault="00D42C27" w:rsidP="00D42C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0C41A590" w14:textId="77777777" w:rsidR="00D42C27" w:rsidRDefault="00D42C27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MyStyleChar"/>
        </w:rPr>
      </w:pPr>
    </w:p>
    <w:p w14:paraId="51820C34" w14:textId="5C96477E" w:rsidR="008245CD" w:rsidRPr="008245CD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A21E87">
        <w:rPr>
          <w:rStyle w:val="MyStyleChar"/>
        </w:rPr>
        <w:lastRenderedPageBreak/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</w:t>
      </w:r>
      <w:r w:rsidR="00D91B69">
        <w:rPr>
          <w:rStyle w:val="MyStyleChar"/>
        </w:rPr>
        <w:t>o</w:t>
      </w:r>
      <w:r w:rsidR="00920802" w:rsidRPr="00A21E87">
        <w:rPr>
          <w:rStyle w:val="MyStyleChar"/>
        </w:rPr>
        <w:t xml:space="preserve">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 xml:space="preserve">Chase (Player is in </w:t>
      </w:r>
      <w:r w:rsidR="00D91B69">
        <w:rPr>
          <w:rStyle w:val="MyStyleChar"/>
        </w:rPr>
        <w:t xml:space="preserve">the </w:t>
      </w:r>
      <w:r w:rsidR="00920802" w:rsidRPr="00A21E87">
        <w:rPr>
          <w:rStyle w:val="MyStyleChar"/>
        </w:rPr>
        <w:t>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</w:t>
      </w:r>
      <w:r w:rsidR="008245CD">
        <w:rPr>
          <w:rStyle w:val="MyStyleChar"/>
        </w:rPr>
        <w:br/>
        <w:t>Force Chase (Player has all objectives)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59EF9E40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 w:rsidRPr="007F4031">
        <w:rPr>
          <w:rStyle w:val="MyStyleChar"/>
        </w:rPr>
        <w:t>uGUI</w:t>
      </w:r>
      <w:proofErr w:type="spellEnd"/>
      <w:r w:rsidRPr="007F4031">
        <w:rPr>
          <w:rStyle w:val="MyStyleChar"/>
        </w:rPr>
        <w:t xml:space="preserve"> (Unity UI) is an in-game UI &amp; IMGUI</w:t>
      </w:r>
      <w:r>
        <w:rPr>
          <w:rStyle w:val="MyStyleChar"/>
        </w:rPr>
        <w:t xml:space="preserve"> (Immediate Mode GUI)</w:t>
      </w:r>
      <w:r w:rsidRPr="007F4031">
        <w:rPr>
          <w:rStyle w:val="MyStyleChar"/>
        </w:rPr>
        <w:t xml:space="preserve"> is for the Unity edito</w:t>
      </w:r>
      <w:r>
        <w:rPr>
          <w:rStyle w:val="MyStyleChar"/>
        </w:rPr>
        <w:t>r.</w:t>
      </w:r>
    </w:p>
    <w:p w14:paraId="5896DFC8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 w:rsidRPr="007F4031">
        <w:rPr>
          <w:rStyle w:val="MyStyleChar"/>
        </w:rPr>
        <w:t>uGUI</w:t>
      </w:r>
      <w:proofErr w:type="spellEnd"/>
      <w:r w:rsidRPr="007F4031">
        <w:rPr>
          <w:rStyle w:val="MyStyleChar"/>
        </w:rPr>
        <w:t xml:space="preserve"> is for Technical Artists because it is </w:t>
      </w:r>
      <w:r>
        <w:rPr>
          <w:rStyle w:val="MyStyleChar"/>
        </w:rPr>
        <w:t xml:space="preserve">an </w:t>
      </w:r>
      <w:r w:rsidRPr="007F4031">
        <w:rPr>
          <w:rStyle w:val="MyStyleChar"/>
        </w:rPr>
        <w:t>object-based UI syste</w:t>
      </w:r>
      <w:r>
        <w:rPr>
          <w:rStyle w:val="MyStyleChar"/>
        </w:rPr>
        <w:t>m.</w:t>
      </w:r>
    </w:p>
    <w:p w14:paraId="2F13D007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>IMGUI is for Programmers as its main focu</w:t>
      </w:r>
      <w:r>
        <w:rPr>
          <w:rStyle w:val="MyStyleChar"/>
        </w:rPr>
        <w:t>s.</w:t>
      </w:r>
    </w:p>
    <w:p w14:paraId="26206440" w14:textId="77777777" w:rsidR="00462D4F" w:rsidRDefault="00462D4F" w:rsidP="00462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1043D51D" w14:textId="77777777" w:rsidR="00D6307A" w:rsidRDefault="00490F1B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90F1B">
        <w:rPr>
          <w:rStyle w:val="MyStyleChar"/>
        </w:rPr>
        <w:t>Crosshair</w:t>
      </w:r>
      <w:r w:rsidR="0010701D" w:rsidRPr="00490F1B">
        <w:rPr>
          <w:rStyle w:val="MyStyleChar"/>
        </w:rPr>
        <w:t xml:space="preserve"> examples</w:t>
      </w:r>
      <w:r>
        <w:t xml:space="preserve"> </w:t>
      </w:r>
      <w:r>
        <w:rPr>
          <w:noProof/>
        </w:rPr>
        <w:drawing>
          <wp:inline distT="0" distB="0" distL="0" distR="0" wp14:anchorId="0E3C14B0" wp14:editId="68C77728">
            <wp:extent cx="4800600" cy="3200223"/>
            <wp:effectExtent l="0" t="0" r="0" b="635"/>
            <wp:docPr id="30945732" name="Picture 1" descr="Target crosshair icons (1202554)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5732" name="Picture 1" descr="Target crosshair icons (1202554)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377" cy="32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6400E" w14:textId="473325F4" w:rsidR="004A6F5E" w:rsidRDefault="009E23A0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90F1B">
        <w:rPr>
          <w:rStyle w:val="MyStyleChar"/>
        </w:rPr>
        <w:lastRenderedPageBreak/>
        <w:t>Objective examples</w:t>
      </w:r>
      <w:r w:rsidR="00490F1B">
        <w:rPr>
          <w:noProof/>
        </w:rPr>
        <w:drawing>
          <wp:inline distT="0" distB="0" distL="0" distR="0" wp14:anchorId="0A65FAD4" wp14:editId="31F52FEC">
            <wp:extent cx="4029075" cy="2266299"/>
            <wp:effectExtent l="0" t="0" r="0" b="1270"/>
            <wp:docPr id="513674786" name="Picture 2" descr="Game UI Database | Welcom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74786" name="Picture 2" descr="Game UI Database | Welcome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813" cy="227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407D6411" w14:textId="6674146D" w:rsidR="00D6307A" w:rsidRDefault="006E0835" w:rsidP="00D630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A86D7D4" w14:textId="77777777" w:rsidR="00D6307A" w:rsidRDefault="00D6307A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78839A4" w14:textId="13D2EA62" w:rsidR="006004BE" w:rsidRDefault="006004BE" w:rsidP="00F65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9FD9ED3" wp14:editId="5E4390EB">
                <wp:simplePos x="0" y="0"/>
                <wp:positionH relativeFrom="column">
                  <wp:posOffset>1095375</wp:posOffset>
                </wp:positionH>
                <wp:positionV relativeFrom="paragraph">
                  <wp:posOffset>0</wp:posOffset>
                </wp:positionV>
                <wp:extent cx="1080000" cy="720000"/>
                <wp:effectExtent l="0" t="0" r="25400" b="23495"/>
                <wp:wrapTopAndBottom/>
                <wp:docPr id="22780259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720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5BF98A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tar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39FD9ED3" id="Oval 1" o:spid="_x0000_s1035" style="position:absolute;margin-left:86.25pt;margin-top:0;width:85.05pt;height:56.7pt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" fillcolor="#4f81bd [3204]" strokecolor="#0a121c [484]" strokeweight="2pt">
                <v:textbox>
                  <w:txbxContent>
                    <w:p w14:paraId="345BF98A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Start</w:t>
                      </w:r>
                    </w:p>
                  </w:txbxContent>
                </v:textbox>
                <w10:wrap type="topAndBottom"/>
              </v:oval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A490BAE" wp14:editId="71DA3EC4">
                <wp:simplePos x="0" y="0"/>
                <wp:positionH relativeFrom="column">
                  <wp:posOffset>1085850</wp:posOffset>
                </wp:positionH>
                <wp:positionV relativeFrom="paragraph">
                  <wp:posOffset>1019175</wp:posOffset>
                </wp:positionV>
                <wp:extent cx="1079500" cy="1079500"/>
                <wp:effectExtent l="0" t="0" r="25400" b="25400"/>
                <wp:wrapTopAndBottom/>
                <wp:docPr id="810214173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0E19F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Idl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A490BAE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36" type="#_x0000_t109" style="position:absolute;margin-left:85.5pt;margin-top:80.25pt;width:85pt;height:8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" fillcolor="#4f81bd [3204]" strokecolor="#0a121c [484]" strokeweight="2pt">
                <v:textbox>
                  <w:txbxContent>
                    <w:p w14:paraId="4780E19F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Idl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59FD779" wp14:editId="5CA6D7D8">
                <wp:simplePos x="0" y="0"/>
                <wp:positionH relativeFrom="column">
                  <wp:posOffset>0</wp:posOffset>
                </wp:positionH>
                <wp:positionV relativeFrom="paragraph">
                  <wp:posOffset>2457450</wp:posOffset>
                </wp:positionV>
                <wp:extent cx="1079500" cy="1079500"/>
                <wp:effectExtent l="0" t="0" r="25400" b="25400"/>
                <wp:wrapTopAndBottom/>
                <wp:docPr id="1206107088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5C7D55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Chas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59FD779" id="Flowchart: Process 3" o:spid="_x0000_s1037" type="#_x0000_t109" style="position:absolute;margin-left:0;margin-top:193.5pt;width:85pt;height:85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" fillcolor="#4f81bd [3204]" strokecolor="#0a121c [484]" strokeweight="2pt">
                <v:textbox>
                  <w:txbxContent>
                    <w:p w14:paraId="365C7D55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Chas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1799DD9" wp14:editId="07B35004">
                <wp:simplePos x="0" y="0"/>
                <wp:positionH relativeFrom="column">
                  <wp:posOffset>2162175</wp:posOffset>
                </wp:positionH>
                <wp:positionV relativeFrom="paragraph">
                  <wp:posOffset>2457450</wp:posOffset>
                </wp:positionV>
                <wp:extent cx="1079500" cy="1079500"/>
                <wp:effectExtent l="0" t="0" r="25400" b="25400"/>
                <wp:wrapTopAndBottom/>
                <wp:docPr id="745314469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41074A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Wond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1799DD9" id="Flowchart: Process 5" o:spid="_x0000_s1038" type="#_x0000_t109" style="position:absolute;margin-left:170.25pt;margin-top:193.5pt;width:85pt;height:8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" fillcolor="#4f81bd [3204]" strokecolor="#0a121c [484]" strokeweight="2pt">
                <v:textbox>
                  <w:txbxContent>
                    <w:p w14:paraId="1541074A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Wond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6F31FF5" wp14:editId="04F915B7">
                <wp:simplePos x="0" y="0"/>
                <wp:positionH relativeFrom="column">
                  <wp:posOffset>1095375</wp:posOffset>
                </wp:positionH>
                <wp:positionV relativeFrom="paragraph">
                  <wp:posOffset>3895725</wp:posOffset>
                </wp:positionV>
                <wp:extent cx="1079500" cy="1079500"/>
                <wp:effectExtent l="0" t="0" r="25400" b="25400"/>
                <wp:wrapTopAndBottom/>
                <wp:docPr id="7" name="Flowchart: Process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FF89F2-CC9B-DDCE-BECF-081D9F0E5A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C15A73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tu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46F31FF5" id="Flowchart: Process 6" o:spid="_x0000_s1039" type="#_x0000_t109" style="position:absolute;margin-left:86.25pt;margin-top:306.75pt;width:85pt;height:8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" fillcolor="#4f81bd [3204]" strokecolor="#0a121c [484]" strokeweight="2pt">
                <v:textbox>
                  <w:txbxContent>
                    <w:p w14:paraId="7AC15A73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Stu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C156E7A" wp14:editId="62C2CB38">
                <wp:simplePos x="0" y="0"/>
                <wp:positionH relativeFrom="column">
                  <wp:posOffset>1628775</wp:posOffset>
                </wp:positionH>
                <wp:positionV relativeFrom="paragraph">
                  <wp:posOffset>723900</wp:posOffset>
                </wp:positionV>
                <wp:extent cx="8890" cy="303530"/>
                <wp:effectExtent l="76200" t="0" r="67310" b="58420"/>
                <wp:wrapTopAndBottom/>
                <wp:docPr id="9" name="Straight Arrow Connector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31FEFD3-CA18-2EE7-D2B5-FC44B75359E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90" cy="3035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AB122D" id="Straight Arrow Connector 8" o:spid="_x0000_s1026" type="#_x0000_t32" style="position:absolute;margin-left:128.25pt;margin-top:57pt;width:.7pt;height:23.9pt;flip:x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446FC47" wp14:editId="65FB16F5">
                <wp:simplePos x="0" y="0"/>
                <wp:positionH relativeFrom="column">
                  <wp:posOffset>542925</wp:posOffset>
                </wp:positionH>
                <wp:positionV relativeFrom="paragraph">
                  <wp:posOffset>1562100</wp:posOffset>
                </wp:positionV>
                <wp:extent cx="544195" cy="894080"/>
                <wp:effectExtent l="38100" t="0" r="27305" b="58420"/>
                <wp:wrapTopAndBottom/>
                <wp:docPr id="11" name="Straight Arrow Connecto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CA2235DA-9663-8B1B-259E-B2CBA1C2831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195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8A33C1" id="Straight Arrow Connector 10" o:spid="_x0000_s1026" type="#_x0000_t32" style="position:absolute;margin-left:42.75pt;margin-top:123pt;width:42.85pt;height:70.4pt;flip:x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36B86E8" wp14:editId="6CAC9941">
                <wp:simplePos x="0" y="0"/>
                <wp:positionH relativeFrom="column">
                  <wp:posOffset>1076325</wp:posOffset>
                </wp:positionH>
                <wp:positionV relativeFrom="paragraph">
                  <wp:posOffset>2143125</wp:posOffset>
                </wp:positionV>
                <wp:extent cx="544195" cy="894080"/>
                <wp:effectExtent l="0" t="38100" r="65405" b="20320"/>
                <wp:wrapTopAndBottom/>
                <wp:docPr id="13" name="Straight Arrow Connector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F60FE98-4364-7155-2B02-7CBDCBB2DB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195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AAA5CA" id="Straight Arrow Connector 12" o:spid="_x0000_s1026" type="#_x0000_t32" style="position:absolute;margin-left:84.75pt;margin-top:168.75pt;width:42.85pt;height:70.4pt;flip:y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5A42D1E1" wp14:editId="3480542A">
                <wp:simplePos x="0" y="0"/>
                <wp:positionH relativeFrom="column">
                  <wp:posOffset>2162175</wp:posOffset>
                </wp:positionH>
                <wp:positionV relativeFrom="paragraph">
                  <wp:posOffset>1562100</wp:posOffset>
                </wp:positionV>
                <wp:extent cx="539750" cy="894080"/>
                <wp:effectExtent l="0" t="0" r="69850" b="58420"/>
                <wp:wrapTopAndBottom/>
                <wp:docPr id="15" name="Straight Arrow Connector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9FD208-2D93-A728-B82B-96276B1DC44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9750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E401CC" id="Straight Arrow Connector 14" o:spid="_x0000_s1026" type="#_x0000_t32" style="position:absolute;margin-left:170.25pt;margin-top:123pt;width:42.5pt;height:70.4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AC6325B" wp14:editId="3A29AB58">
                <wp:simplePos x="0" y="0"/>
                <wp:positionH relativeFrom="column">
                  <wp:posOffset>1628775</wp:posOffset>
                </wp:positionH>
                <wp:positionV relativeFrom="paragraph">
                  <wp:posOffset>2143125</wp:posOffset>
                </wp:positionV>
                <wp:extent cx="539750" cy="894080"/>
                <wp:effectExtent l="38100" t="38100" r="31750" b="20320"/>
                <wp:wrapTopAndBottom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4793195A-D1D4-D3D5-C812-592607593D8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9750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C87166" id="Straight Arrow Connector 16" o:spid="_x0000_s1026" type="#_x0000_t32" style="position:absolute;margin-left:128.25pt;margin-top:168.75pt;width:42.5pt;height:70.4pt;flip:x y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6311495" wp14:editId="2775A4D9">
                <wp:simplePos x="0" y="0"/>
                <wp:positionH relativeFrom="column">
                  <wp:posOffset>1076325</wp:posOffset>
                </wp:positionH>
                <wp:positionV relativeFrom="paragraph">
                  <wp:posOffset>3000375</wp:posOffset>
                </wp:positionV>
                <wp:extent cx="553720" cy="894715"/>
                <wp:effectExtent l="0" t="0" r="74930" b="57785"/>
                <wp:wrapTopAndBottom/>
                <wp:docPr id="21" name="Straight Arrow Connector 2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E8F77B-4A16-77B6-EE9E-E94DA4A258D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53720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C80147" id="Straight Arrow Connector 20" o:spid="_x0000_s1026" type="#_x0000_t32" style="position:absolute;margin-left:84.75pt;margin-top:236.25pt;width:43.6pt;height:70.4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61BF003" wp14:editId="6741DA3E">
                <wp:simplePos x="0" y="0"/>
                <wp:positionH relativeFrom="column">
                  <wp:posOffset>1638300</wp:posOffset>
                </wp:positionH>
                <wp:positionV relativeFrom="paragraph">
                  <wp:posOffset>3000375</wp:posOffset>
                </wp:positionV>
                <wp:extent cx="530225" cy="894715"/>
                <wp:effectExtent l="38100" t="0" r="22225" b="57785"/>
                <wp:wrapTopAndBottom/>
                <wp:docPr id="23" name="Straight Arrow Connector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0EE9487-973E-ADE1-F954-AF007185C8F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30225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9F84A2" id="Straight Arrow Connector 22" o:spid="_x0000_s1026" type="#_x0000_t32" style="position:absolute;margin-left:129pt;margin-top:236.25pt;width:41.75pt;height:70.45pt;flip:x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1CEC645" wp14:editId="645E6C51">
                <wp:simplePos x="0" y="0"/>
                <wp:positionH relativeFrom="column">
                  <wp:posOffset>542925</wp:posOffset>
                </wp:positionH>
                <wp:positionV relativeFrom="paragraph">
                  <wp:posOffset>3571875</wp:posOffset>
                </wp:positionV>
                <wp:extent cx="553720" cy="894715"/>
                <wp:effectExtent l="38100" t="38100" r="17780" b="19685"/>
                <wp:wrapTopAndBottom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A7F68FC0-939A-1DAC-6AF4-8E4C0C49DE2E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553720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8E867B" id="Straight Arrow Connector 30" o:spid="_x0000_s1026" type="#_x0000_t32" style="position:absolute;margin-left:42.75pt;margin-top:281.25pt;width:43.6pt;height:70.45pt;flip:x y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B9D9D02" wp14:editId="156E3991">
                <wp:simplePos x="0" y="0"/>
                <wp:positionH relativeFrom="column">
                  <wp:posOffset>2171700</wp:posOffset>
                </wp:positionH>
                <wp:positionV relativeFrom="paragraph">
                  <wp:posOffset>3571875</wp:posOffset>
                </wp:positionV>
                <wp:extent cx="530225" cy="894715"/>
                <wp:effectExtent l="0" t="38100" r="60325" b="19685"/>
                <wp:wrapTopAndBottom/>
                <wp:docPr id="33" name="Straight Arrow Connector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3A096AC-F797-BC58-BB5B-170DF375E61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225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167C5F" id="Straight Arrow Connector 32" o:spid="_x0000_s1026" type="#_x0000_t32" style="position:absolute;margin-left:171pt;margin-top:281.25pt;width:41.75pt;height:70.45pt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F08F870" wp14:editId="40A336DC">
                <wp:simplePos x="0" y="0"/>
                <wp:positionH relativeFrom="column">
                  <wp:posOffset>1076325</wp:posOffset>
                </wp:positionH>
                <wp:positionV relativeFrom="paragraph">
                  <wp:posOffset>3076575</wp:posOffset>
                </wp:positionV>
                <wp:extent cx="1084580" cy="0"/>
                <wp:effectExtent l="38100" t="76200" r="20320" b="95250"/>
                <wp:wrapTopAndBottom/>
                <wp:docPr id="37" name="Straight Arrow Connector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20B024-599A-F878-2393-C7CC276EC20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08458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E32985" id="Straight Arrow Connector 36" o:spid="_x0000_s1026" type="#_x0000_t32" style="position:absolute;margin-left:84.75pt;margin-top:242.25pt;width:85.4pt;height:0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" strokecolor="#4579b8 [3044]">
                <v:stroke startarrow="block" endarrow="block"/>
                <o:lock v:ext="edit" shapetype="f"/>
                <w10:wrap type="topAndBottom"/>
              </v:shape>
            </w:pict>
          </mc:Fallback>
        </mc:AlternateConten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lastRenderedPageBreak/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35B3C83D" w:rsidR="004A6F5E" w:rsidRPr="00CC1147" w:rsidRDefault="00CC1147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CC1147">
        <w:rPr>
          <w:color w:val="0000FF"/>
          <w:sz w:val="24"/>
          <w:szCs w:val="24"/>
        </w:rPr>
        <w:t>The AI is quite feasible as long as the transitions are smooth &amp;</w:t>
      </w:r>
      <w:r>
        <w:rPr>
          <w:color w:val="0000FF"/>
          <w:sz w:val="24"/>
          <w:szCs w:val="24"/>
        </w:rPr>
        <w:t xml:space="preserve"> </w:t>
      </w:r>
      <w:r w:rsidRPr="00CC1147">
        <w:rPr>
          <w:color w:val="0000FF"/>
          <w:sz w:val="24"/>
          <w:szCs w:val="24"/>
        </w:rPr>
        <w:t>work.</w:t>
      </w:r>
    </w:p>
    <w:p w14:paraId="5B7069EF" w14:textId="710DCB2E" w:rsidR="001953C2" w:rsidRPr="001953C2" w:rsidRDefault="00D3583F" w:rsidP="001953C2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68593644" w14:textId="0C5D749A" w:rsidR="001953C2" w:rsidRPr="001953C2" w:rsidRDefault="001953C2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1953C2">
        <w:rPr>
          <w:color w:val="0000FF"/>
          <w:sz w:val="24"/>
          <w:szCs w:val="24"/>
        </w:rPr>
        <w:t>Time to make AI: 1 hour</w:t>
      </w:r>
      <w:r w:rsidRPr="001953C2">
        <w:rPr>
          <w:color w:val="0000FF"/>
          <w:sz w:val="24"/>
          <w:szCs w:val="24"/>
        </w:rPr>
        <w:br/>
        <w:t>Time to make NPC: 3 hours</w:t>
      </w:r>
      <w:r w:rsidRPr="001953C2">
        <w:rPr>
          <w:color w:val="0000FF"/>
          <w:sz w:val="24"/>
          <w:szCs w:val="24"/>
        </w:rPr>
        <w:br/>
        <w:t>Hourly pay = $32.90</w:t>
      </w:r>
      <w:r w:rsidRPr="001953C2">
        <w:rPr>
          <w:color w:val="0000FF"/>
          <w:sz w:val="24"/>
          <w:szCs w:val="24"/>
        </w:rPr>
        <w:br/>
        <w:t>Total cost = $32.90 * (1+3) = $131.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="00F920E0" w:rsidRPr="001C451C">
          <w:rPr>
            <w:rStyle w:val="Hyperlink"/>
            <w:sz w:val="20"/>
            <w:szCs w:val="20"/>
          </w:rPr>
          <w:t>Image Reference</w:t>
        </w:r>
      </w:hyperlink>
    </w:p>
    <w:p w14:paraId="5FF1B19E" w14:textId="7D1C853D" w:rsidR="008C17FF" w:rsidRDefault="00000000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13" w:history="1">
        <w:r w:rsidR="008C17FF" w:rsidRPr="002908B6">
          <w:rPr>
            <w:rStyle w:val="Hyperlink"/>
          </w:rPr>
          <w:t>https://youtu.be/4kjA473swIo?t=205</w:t>
        </w:r>
      </w:hyperlink>
      <w:r w:rsidR="008C17FF">
        <w:t xml:space="preserve"> </w:t>
      </w:r>
      <w:r w:rsidR="001C451C">
        <w:tab/>
      </w:r>
      <w:r w:rsidR="001C451C">
        <w:tab/>
      </w:r>
      <w:r w:rsidR="001C451C">
        <w:tab/>
      </w:r>
      <w:hyperlink r:id="rId14" w:history="1">
        <w:r w:rsidR="001C451C" w:rsidRPr="002908B6">
          <w:rPr>
            <w:rStyle w:val="Hyperlink"/>
          </w:rPr>
          <w:t>https://youtu.be/4kjA473swIo?t=328</w:t>
        </w:r>
      </w:hyperlink>
      <w:r w:rsidR="008C17FF"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Pr="001953C2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4D206B23" wp14:editId="611B7045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41CE88" id="Rectangle 2" o:spid="_x0000_s1026" style="position:absolute;margin-left:6.6pt;margin-top:.4pt;width:198.45pt;height:141.7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 w:rsidRPr="001953C2">
        <w:rPr>
          <w:color w:val="0000FF"/>
          <w:sz w:val="24"/>
          <w:szCs w:val="24"/>
        </w:rPr>
        <w:t>Clicking Play would send you to the game</w:t>
      </w:r>
    </w:p>
    <w:p w14:paraId="0C25953E" w14:textId="1560BFDA" w:rsidR="00BC2BE1" w:rsidRPr="001953C2" w:rsidRDefault="00EA1A8F" w:rsidP="00DC1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296CD73" wp14:editId="74AEEC4B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_x0000_s1040" style="position:absolute;margin-left:-189.3pt;margin-top:.35pt;width:41.4pt;height:25.2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09CD364" wp14:editId="5E154A8F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_x0000_s1041" style="position:absolute;margin-left:-111.3pt;margin-top:5.15pt;width:85.8pt;height:96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DC161B" w:rsidRPr="001953C2">
        <w:rPr>
          <w:color w:val="0000FF"/>
          <w:sz w:val="24"/>
          <w:szCs w:val="24"/>
        </w:rPr>
        <w:t>Clicking Help would bring up the help menu</w:t>
      </w:r>
    </w:p>
    <w:p w14:paraId="28D3D997" w14:textId="305B9A6F" w:rsidR="00BC2BE1" w:rsidRPr="001953C2" w:rsidRDefault="00DC161B" w:rsidP="00DC1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color w:val="0000FF"/>
          <w:sz w:val="24"/>
          <w:szCs w:val="24"/>
        </w:rPr>
        <w:t>Clicking Quit will close the game.</w:t>
      </w: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35E67FE9" wp14:editId="5FCDD7EC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_x0000_s1042" style="position:absolute;left:0;text-align:left;margin-left:-189.9pt;margin-top:6.25pt;width:41.4pt;height:25.2pt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A233287" wp14:editId="75ABE24B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_x0000_s1043" style="position:absolute;left:0;text-align:left;margin-left:-189.3pt;margin-top:12.2pt;width:41.4pt;height:25.2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fEeaAIAACU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6432A57D" w:rsidR="00EB6B87" w:rsidRDefault="0031239B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lastRenderedPageBreak/>
        <w:t>In-game</w:t>
      </w:r>
      <w:r w:rsidR="00C63DE6" w:rsidRPr="0031239B">
        <w:rPr>
          <w:color w:val="0000FF"/>
          <w:sz w:val="24"/>
          <w:szCs w:val="24"/>
        </w:rPr>
        <w:t xml:space="preserve"> UI</w:t>
      </w:r>
    </w:p>
    <w:p w14:paraId="55863A44" w14:textId="6ADA27B8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66AFC9F2" w14:textId="37DCBCCD" w:rsidR="00C55591" w:rsidRDefault="009D5B4E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C99D08" wp14:editId="05115511">
                <wp:simplePos x="0" y="0"/>
                <wp:positionH relativeFrom="column">
                  <wp:posOffset>104775</wp:posOffset>
                </wp:positionH>
                <wp:positionV relativeFrom="paragraph">
                  <wp:posOffset>12065</wp:posOffset>
                </wp:positionV>
                <wp:extent cx="2519680" cy="1799590"/>
                <wp:effectExtent l="0" t="0" r="13970" b="10160"/>
                <wp:wrapSquare wrapText="bothSides"/>
                <wp:docPr id="108901127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9680" cy="17995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2D407" id="Rectangle 3" o:spid="_x0000_s1026" style="position:absolute;margin-left:8.25pt;margin-top:.95pt;width:198.4pt;height:141.7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" fillcolor="#4f81bd [3204]" strokecolor="#0a121c [484]" strokeweight="2pt">
                <w10:wrap type="square"/>
              </v:rect>
            </w:pict>
          </mc:Fallback>
        </mc:AlternateContent>
      </w:r>
      <w:r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8A83D47" wp14:editId="6B9F31DF">
                <wp:simplePos x="0" y="0"/>
                <wp:positionH relativeFrom="column">
                  <wp:posOffset>1790700</wp:posOffset>
                </wp:positionH>
                <wp:positionV relativeFrom="paragraph">
                  <wp:posOffset>31115</wp:posOffset>
                </wp:positionV>
                <wp:extent cx="838200" cy="285750"/>
                <wp:effectExtent l="0" t="0" r="0" b="0"/>
                <wp:wrapSquare wrapText="bothSides"/>
                <wp:docPr id="54059447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BE31463" w14:textId="58A388D1" w:rsidR="009D5B4E" w:rsidRPr="009D5B4E" w:rsidRDefault="009D5B4E" w:rsidP="009D5B4E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83D47" id="Text Box 5" o:spid="_x0000_s1044" type="#_x0000_t202" style="position:absolute;margin-left:141pt;margin-top:2.45pt;width:66pt;height:22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" filled="f" stroked="f">
                <v:textbox>
                  <w:txbxContent>
                    <w:p w14:paraId="1BE31463" w14:textId="58A388D1" w:rsidR="009D5B4E" w:rsidRPr="009D5B4E" w:rsidRDefault="009D5B4E" w:rsidP="009D5B4E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bjecti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0ED161" w14:textId="4FBA27DF" w:rsidR="00C55591" w:rsidRDefault="009D5B4E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The crosshair </w:t>
      </w:r>
      <w:r w:rsidR="00F073B3">
        <w:rPr>
          <w:color w:val="0000FF"/>
          <w:sz w:val="24"/>
          <w:szCs w:val="24"/>
        </w:rPr>
        <w:t>will change colour when you're looking at something you can interact with &amp; if it is in range.</w:t>
      </w:r>
    </w:p>
    <w:p w14:paraId="525FC918" w14:textId="3398807C" w:rsidR="00C55591" w:rsidRDefault="0085457C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16C0BF" wp14:editId="76E16B72">
                <wp:simplePos x="0" y="0"/>
                <wp:positionH relativeFrom="column">
                  <wp:posOffset>-1466850</wp:posOffset>
                </wp:positionH>
                <wp:positionV relativeFrom="paragraph">
                  <wp:posOffset>3175</wp:posOffset>
                </wp:positionV>
                <wp:extent cx="143510" cy="143510"/>
                <wp:effectExtent l="0" t="0" r="8890" b="8890"/>
                <wp:wrapSquare wrapText="bothSides"/>
                <wp:docPr id="268469916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" cy="143510"/>
                        </a:xfrm>
                        <a:prstGeom prst="ellipse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B2F6DAB" id="Oval 4" o:spid="_x0000_s1026" style="position:absolute;margin-left:-115.5pt;margin-top:.25pt;width:11.3pt;height:11.3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" fillcolor="#c0504d [3205]" stroked="f">
                <w10:wrap type="square"/>
              </v:oval>
            </w:pict>
          </mc:Fallback>
        </mc:AlternateContent>
      </w:r>
    </w:p>
    <w:p w14:paraId="3B346B0C" w14:textId="44EE39FE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1E127FA5" w14:textId="1B4EE1E1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0CD87747" w14:textId="1A4CBA5D" w:rsidR="00C55591" w:rsidRDefault="00C55591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1D190BDC" w14:textId="77777777" w:rsidR="00A109B2" w:rsidRDefault="00A109B2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422ED514" w14:textId="77777777" w:rsidR="00A109B2" w:rsidRDefault="00A109B2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5DC68EC5" w14:textId="77777777" w:rsidR="00A109B2" w:rsidRPr="00C55591" w:rsidRDefault="00A109B2" w:rsidP="00F668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3A47B3FB" w:rsidR="00C800A2" w:rsidRPr="004E71AE" w:rsidRDefault="00EC60C6" w:rsidP="004E71AE">
            <w:pPr>
              <w:pStyle w:val="MyStyle"/>
              <w:rPr>
                <w:b w:val="0"/>
                <w:bCs w:val="0"/>
              </w:rPr>
            </w:pPr>
            <w:r w:rsidRPr="004E71AE">
              <w:rPr>
                <w:b w:val="0"/>
                <w:bCs w:val="0"/>
              </w:rPr>
              <w:t>I press down the W key</w:t>
            </w:r>
            <w:r w:rsidR="005D1A70">
              <w:rPr>
                <w:b w:val="0"/>
                <w:bCs w:val="0"/>
              </w:rPr>
              <w:t xml:space="preserve"> </w:t>
            </w:r>
            <w:r w:rsidR="001D1DD0">
              <w:rPr>
                <w:b w:val="0"/>
                <w:bCs w:val="0"/>
              </w:rPr>
              <w:t>&amp;or move right joystick up on gamepa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1EE01239" w:rsidR="00C800A2" w:rsidRPr="004E71AE" w:rsidRDefault="00EC60C6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71AE">
              <w:t>For the player character to move for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35B6E7DE" w:rsidR="00C800A2" w:rsidRPr="004E71AE" w:rsidRDefault="00EC60C6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71AE">
              <w:t>Player character moved for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5E153D79" w:rsidR="00C800A2" w:rsidRPr="004E71AE" w:rsidRDefault="00EC60C6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71AE">
              <w:t>Yes</w:t>
            </w: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203D2DFF" w:rsidR="00C800A2" w:rsidRPr="004E71AE" w:rsidRDefault="00EC60C6" w:rsidP="004E71AE">
            <w:pPr>
              <w:pStyle w:val="MyStyle"/>
              <w:rPr>
                <w:b w:val="0"/>
                <w:bCs w:val="0"/>
              </w:rPr>
            </w:pPr>
            <w:r w:rsidRPr="004E71AE">
              <w:rPr>
                <w:b w:val="0"/>
                <w:bCs w:val="0"/>
              </w:rPr>
              <w:t xml:space="preserve">I press down the </w:t>
            </w:r>
            <w:r w:rsidR="004E71AE" w:rsidRPr="004E71AE">
              <w:rPr>
                <w:b w:val="0"/>
                <w:bCs w:val="0"/>
              </w:rPr>
              <w:t>S key</w:t>
            </w:r>
            <w:r w:rsidR="00F7076A">
              <w:rPr>
                <w:b w:val="0"/>
                <w:bCs w:val="0"/>
              </w:rPr>
              <w:t xml:space="preserve"> &amp;or move </w:t>
            </w:r>
            <w:r w:rsidR="001D1DD0">
              <w:rPr>
                <w:b w:val="0"/>
                <w:bCs w:val="0"/>
              </w:rPr>
              <w:t>right</w:t>
            </w:r>
            <w:r w:rsidR="00F7076A">
              <w:rPr>
                <w:b w:val="0"/>
                <w:bCs w:val="0"/>
              </w:rPr>
              <w:t xml:space="preserve"> </w:t>
            </w:r>
            <w:r w:rsidR="005D1A70">
              <w:rPr>
                <w:b w:val="0"/>
                <w:bCs w:val="0"/>
              </w:rPr>
              <w:t>joystick down</w:t>
            </w:r>
            <w:r w:rsidR="001D1DD0">
              <w:rPr>
                <w:b w:val="0"/>
                <w:bCs w:val="0"/>
              </w:rPr>
              <w:t xml:space="preserve"> on gamepa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6C4B097E" w:rsidR="00C800A2" w:rsidRPr="004E71AE" w:rsidRDefault="004E71AE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71AE">
              <w:t>For the player character to move back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58F56880" w:rsidR="00C800A2" w:rsidRPr="004E71AE" w:rsidRDefault="004E71AE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71AE">
              <w:t>Player character moved backwar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037D5E42" w:rsidR="00C800A2" w:rsidRPr="004E71AE" w:rsidRDefault="004E71AE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E71AE">
              <w:t>Yes</w:t>
            </w: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128BE02A" w:rsidR="00C800A2" w:rsidRPr="004E71AE" w:rsidRDefault="004E71AE" w:rsidP="004E71AE">
            <w:pPr>
              <w:pStyle w:val="MySty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 press space bar &amp;or A button</w:t>
            </w:r>
            <w:r w:rsidR="001D1DD0">
              <w:rPr>
                <w:b w:val="0"/>
                <w:bCs w:val="0"/>
              </w:rPr>
              <w:t xml:space="preserve"> on Xbox controller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5CEB9B32" w:rsidR="00C800A2" w:rsidRPr="004E71AE" w:rsidRDefault="004E71AE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 the player</w:t>
            </w:r>
            <w:r w:rsidR="00F7076A">
              <w:t xml:space="preserve"> character</w:t>
            </w:r>
            <w:r>
              <w:t xml:space="preserve"> to jump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4EB4A624" w:rsidR="00C800A2" w:rsidRPr="004E71AE" w:rsidRDefault="00F7076A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yer character Jumped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8769A86" w:rsidR="00C800A2" w:rsidRPr="004E71AE" w:rsidRDefault="00F7076A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0D3E07DA" w:rsidR="00C800A2" w:rsidRPr="004E71AE" w:rsidRDefault="005D1A70" w:rsidP="004E71AE">
            <w:pPr>
              <w:pStyle w:val="MySty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ressing </w:t>
            </w:r>
            <w:r w:rsidR="001D1DD0">
              <w:rPr>
                <w:b w:val="0"/>
                <w:bCs w:val="0"/>
              </w:rPr>
              <w:t>the E key</w:t>
            </w:r>
            <w:r>
              <w:rPr>
                <w:b w:val="0"/>
                <w:bCs w:val="0"/>
              </w:rPr>
              <w:t xml:space="preserve"> &amp;or </w:t>
            </w:r>
            <w:r w:rsidR="001D1DD0">
              <w:rPr>
                <w:b w:val="0"/>
                <w:bCs w:val="0"/>
              </w:rPr>
              <w:t>the Y button on Xbox controller when able to interact with something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0B124F70" w:rsidR="00C800A2" w:rsidRPr="004E71AE" w:rsidRDefault="001D1DD0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the game to register the interac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1236BA5A" w:rsidR="00C800A2" w:rsidRPr="004E71AE" w:rsidRDefault="001D1DD0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registered the interac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0AAA94F6" w:rsidR="00C800A2" w:rsidRPr="004E71AE" w:rsidRDefault="001D1DD0" w:rsidP="004E71AE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0D1F8500" w:rsidR="00C800A2" w:rsidRPr="004E71AE" w:rsidRDefault="001D1DD0" w:rsidP="004E71AE">
            <w:pPr>
              <w:pStyle w:val="MyStyle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When looking at an interactable the crosshair changes colour.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628F60C3" w:rsidR="00C800A2" w:rsidRPr="004E71AE" w:rsidRDefault="001D1DD0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 the crosshair to change colour when able to interact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509E2C08" w:rsidR="00C800A2" w:rsidRPr="004E71AE" w:rsidRDefault="001D1DD0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crosshair changed colour when the player character looked at an interactable </w:t>
            </w:r>
            <w:r w:rsidR="0061206B">
              <w:t>in-range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211CA45D" w:rsidR="00C800A2" w:rsidRPr="004E71AE" w:rsidRDefault="001D1DD0" w:rsidP="004E71AE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34DB4363" w14:textId="7861D547" w:rsidR="00AD2CFD" w:rsidRDefault="00AD2CFD" w:rsidP="006120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</w:rPr>
      </w:pPr>
      <w:r>
        <w:rPr>
          <w:color w:val="0000FF"/>
        </w:rPr>
        <w:lastRenderedPageBreak/>
        <w:t>Animation transitions aren’t smooth.</w:t>
      </w:r>
    </w:p>
    <w:p w14:paraId="0B457596" w14:textId="0B9447AB" w:rsidR="001003B7" w:rsidRPr="00AD2CFD" w:rsidRDefault="00AD2CFD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>
        <w:rPr>
          <w:color w:val="0000FF"/>
        </w:rPr>
        <w:t>The animations don’t change &amp; are stuck in e</w:t>
      </w:r>
      <w:r w:rsidR="00C63DE6" w:rsidRPr="00AD2CFD">
        <w:rPr>
          <w:color w:val="0000FF"/>
        </w:rPr>
        <w:t>ndless loops</w:t>
      </w:r>
      <w:r>
        <w:rPr>
          <w:color w:val="0000FF"/>
        </w:rPr>
        <w:t>.</w:t>
      </w: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4D8FCE3B" w:rsidR="001003B7" w:rsidRDefault="00000000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15" w:history="1">
        <w:r w:rsidR="0061206B" w:rsidRPr="00A520A8">
          <w:rPr>
            <w:rStyle w:val="Hyperlink"/>
          </w:rPr>
          <w:t>https://docs.unity3d.com/2020.3/Documentation/Manual/StateMachineTransitions.html</w:t>
        </w:r>
      </w:hyperlink>
      <w:r w:rsidR="0061206B">
        <w:t xml:space="preserve"> </w:t>
      </w:r>
    </w:p>
    <w:p w14:paraId="731F6374" w14:textId="07064685" w:rsidR="0061206B" w:rsidRDefault="00000000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16" w:history="1">
        <w:r w:rsidR="0061206B" w:rsidRPr="00A520A8">
          <w:rPr>
            <w:rStyle w:val="Hyperlink"/>
          </w:rPr>
          <w:t>https://docs.unity3d.com/2020.3/Documentation/Manual/class-Transition.html</w:t>
        </w:r>
      </w:hyperlink>
      <w:r w:rsidR="0061206B">
        <w:t xml:space="preserve"> </w:t>
      </w: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07E08B" w:rsidR="007E7F18" w:rsidRDefault="00000000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hyperlink r:id="rId17" w:history="1">
        <w:r w:rsidR="0061206B" w:rsidRPr="00A520A8">
          <w:rPr>
            <w:rStyle w:val="Hyperlink"/>
          </w:rPr>
          <w:t>https://forum.unity.com/threads/problems-with-states-and-transitions-in-the-animator.1255572/</w:t>
        </w:r>
      </w:hyperlink>
      <w:r w:rsidR="0061206B">
        <w:t xml:space="preserve"> </w:t>
      </w: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4DA0293B" w:rsidR="000E7190" w:rsidRPr="00A15152" w:rsidRDefault="00A15152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A15152">
        <w:rPr>
          <w:color w:val="0000FF"/>
        </w:rPr>
        <w:t>Yes, it does &amp; it works correctly.</w:t>
      </w: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4810EFBC" w:rsidR="000E7190" w:rsidRPr="00A15152" w:rsidRDefault="00A15152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A15152">
        <w:rPr>
          <w:color w:val="0000FF"/>
        </w:rPr>
        <w:t>Yes, it does &amp; it works correctly.</w:t>
      </w: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4A9D359E" w:rsidR="000E7190" w:rsidRPr="009E375B" w:rsidRDefault="009E375B" w:rsidP="009E37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</w:rPr>
      </w:pPr>
      <w:r w:rsidRPr="009E375B">
        <w:rPr>
          <w:color w:val="0000FF"/>
        </w:rPr>
        <w:t>Increase Player &amp; enemy Speed.</w:t>
      </w:r>
    </w:p>
    <w:p w14:paraId="11A75859" w14:textId="68D45C2E" w:rsidR="009E375B" w:rsidRPr="009E375B" w:rsidRDefault="009E375B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9E375B">
        <w:rPr>
          <w:color w:val="0000FF"/>
        </w:rPr>
        <w:t>Confirm controller mapping.</w:t>
      </w: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50E991BD" w:rsidR="00D23537" w:rsidRPr="005E2C1A" w:rsidRDefault="005E2C1A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</w:rPr>
      </w:pPr>
      <w:r w:rsidRPr="005E2C1A">
        <w:rPr>
          <w:color w:val="0000FF"/>
        </w:rPr>
        <w:t>The AI works like it should from the design brief. I made it seem like it cursed when it gets stunned.</w:t>
      </w: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2B88E4E4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4D29B1C1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539519EB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1A10404A" w:rsidR="000139E7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C7F0A48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30BA5D39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897314A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5B4ADF10" w:rsidR="00AC641F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625C5A54" w:rsidR="005C3677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3-D model and animations have been successfully integrated for </w:t>
            </w:r>
            <w:r>
              <w:lastRenderedPageBreak/>
              <w:t>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0C02297A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lastRenderedPageBreak/>
              <w:t>✔</w:t>
            </w: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49FDE272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2BE500F0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0B61C2A5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4074E40C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5F5D6B5C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1DECA1CF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1A083F91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497B6E73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1F490447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4F35CABE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5DAFC8A4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3BB131D1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17D0EA88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44C22172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6689FB89" w:rsidR="00B56565" w:rsidRPr="005E2C1A" w:rsidRDefault="005E2C1A">
            <w:pPr>
              <w:jc w:val="center"/>
              <w:rPr>
                <w:color w:val="0000FF"/>
              </w:rPr>
            </w:pPr>
            <w:r>
              <w:rPr>
                <w:rFonts w:ascii="Segoe UI Symbol" w:hAnsi="Segoe UI Symbol" w:cs="Segoe UI Symbol"/>
                <w:color w:val="0000FF"/>
              </w:rPr>
              <w:t>✔</w:t>
            </w: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6C09AD77" w14:textId="506BC3B7" w:rsidR="00F43E28" w:rsidRDefault="00F43E2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color w:val="0000FF"/>
        </w:rPr>
      </w:pPr>
      <w:r>
        <w:rPr>
          <w:color w:val="0000FF"/>
        </w:rPr>
        <w:t>Observation Checklist</w:t>
      </w:r>
    </w:p>
    <w:p w14:paraId="7AFB1770" w14:textId="16097CE7" w:rsidR="00F43E28" w:rsidRPr="00F43E28" w:rsidRDefault="00994092" w:rsidP="007038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color w:val="0000FF"/>
        </w:rPr>
      </w:pPr>
      <w:r>
        <w:rPr>
          <w:color w:val="0000FF"/>
        </w:rPr>
        <w:object w:dxaOrig="1520" w:dyaOrig="988" w14:anchorId="499190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3" type="#_x0000_t75" style="width:76.2pt;height:49.2pt" o:ole="">
            <v:imagedata r:id="rId18" o:title=""/>
          </v:shape>
          <o:OLEObject Type="Embed" ProgID="Package" ShapeID="_x0000_i1043" DrawAspect="Icon" ObjectID="_1762792696" r:id="rId19"/>
        </w:object>
      </w:r>
      <w:r>
        <w:rPr>
          <w:color w:val="0000FF"/>
        </w:rPr>
        <w:object w:dxaOrig="1520" w:dyaOrig="988" w14:anchorId="4F85AC29">
          <v:shape id="_x0000_i1047" type="#_x0000_t75" style="width:76.2pt;height:49.2pt" o:ole="">
            <v:imagedata r:id="rId20" o:title=""/>
          </v:shape>
          <o:OLEObject Type="Embed" ProgID="Package" ShapeID="_x0000_i1047" DrawAspect="Icon" ObjectID="_1762792697" r:id="rId21"/>
        </w:object>
      </w:r>
      <w:r>
        <w:rPr>
          <w:color w:val="0000FF"/>
        </w:rPr>
        <w:object w:dxaOrig="1520" w:dyaOrig="988" w14:anchorId="2F6FEA09">
          <v:shape id="_x0000_i1050" type="#_x0000_t75" style="width:76.2pt;height:49.2pt" o:ole="">
            <v:imagedata r:id="rId22" o:title=""/>
          </v:shape>
          <o:OLEObject Type="Embed" ProgID="Package" ShapeID="_x0000_i1050" DrawAspect="Icon" ObjectID="_1762792698" r:id="rId23"/>
        </w:object>
      </w:r>
      <w:r>
        <w:rPr>
          <w:color w:val="0000FF"/>
        </w:rPr>
        <w:object w:dxaOrig="1520" w:dyaOrig="988" w14:anchorId="0C5BB3DC">
          <v:shape id="_x0000_i1038" type="#_x0000_t75" style="width:76.2pt;height:49.2pt" o:ole="">
            <v:imagedata r:id="rId24" o:title=""/>
          </v:shape>
          <o:OLEObject Type="Embed" ProgID="Package" ShapeID="_x0000_i1038" DrawAspect="Icon" ObjectID="_1762792699" r:id="rId25"/>
        </w:object>
      </w:r>
    </w:p>
    <w:p w14:paraId="087E8D86" w14:textId="63353588" w:rsidR="00010D04" w:rsidRPr="00AD2CFD" w:rsidRDefault="00306088" w:rsidP="00AD2CFD">
      <w:pPr>
        <w:rPr>
          <w:b/>
        </w:rPr>
      </w:pPr>
      <w:r w:rsidRPr="00306088">
        <w:rPr>
          <w:b/>
        </w:rPr>
        <w:t>Repository Link:</w:t>
      </w:r>
    </w:p>
    <w:p w14:paraId="206BE9D8" w14:textId="1EEDD325" w:rsidR="00010D04" w:rsidRDefault="00010D04" w:rsidP="00010D04">
      <w:pPr>
        <w:pStyle w:val="MyStyle"/>
      </w:pPr>
      <w:r>
        <w:t>Itch:</w:t>
      </w:r>
      <w:r w:rsidR="00AD2CFD">
        <w:t xml:space="preserve"> </w:t>
      </w:r>
      <w:hyperlink r:id="rId26" w:history="1">
        <w:r w:rsidR="00AD2CFD" w:rsidRPr="00A520A8">
          <w:rPr>
            <w:rStyle w:val="Hyperlink"/>
          </w:rPr>
          <w:t>https://stampard0.itch.io/at03</w:t>
        </w:r>
      </w:hyperlink>
      <w:r w:rsidR="00AD2CFD">
        <w:t xml:space="preserve"> </w:t>
      </w:r>
    </w:p>
    <w:p w14:paraId="4ED9E2B6" w14:textId="17DB49D8" w:rsidR="00010D04" w:rsidRDefault="00010D04" w:rsidP="00010D04">
      <w:pPr>
        <w:pStyle w:val="MyStyle"/>
      </w:pPr>
    </w:p>
    <w:p w14:paraId="52ACA242" w14:textId="7A74B91F" w:rsidR="00010D04" w:rsidRDefault="00010D04" w:rsidP="00010D04">
      <w:pPr>
        <w:pStyle w:val="MyStyle"/>
      </w:pPr>
      <w:r>
        <w:t>Password:</w:t>
      </w:r>
      <w:r w:rsidR="00AD2CFD">
        <w:t xml:space="preserve"> </w:t>
      </w:r>
      <w:r w:rsidR="00AD2CFD" w:rsidRPr="00AD2CFD">
        <w:t>Drone</w:t>
      </w:r>
    </w:p>
    <w:p w14:paraId="3DB5C93C" w14:textId="01F5D659" w:rsidR="00010D04" w:rsidRDefault="00010D04" w:rsidP="00010D04">
      <w:pPr>
        <w:pStyle w:val="MyStyle"/>
      </w:pPr>
    </w:p>
    <w:p w14:paraId="4F2CB5C0" w14:textId="1EB94D48" w:rsidR="00010D04" w:rsidRPr="003F6EF3" w:rsidRDefault="00010D04" w:rsidP="00010D04">
      <w:pPr>
        <w:pStyle w:val="MyStyle"/>
      </w:pPr>
      <w:r>
        <w:t>Repository:</w:t>
      </w:r>
      <w:r w:rsidR="00AD2CFD">
        <w:t xml:space="preserve"> </w:t>
      </w:r>
      <w:hyperlink r:id="rId27" w:history="1">
        <w:r w:rsidR="00AD2CFD" w:rsidRPr="00A520A8">
          <w:rPr>
            <w:rStyle w:val="Hyperlink"/>
          </w:rPr>
          <w:t>https://github.com/Stampard0/AT03_Indie_Game</w:t>
        </w:r>
      </w:hyperlink>
      <w:r w:rsidR="00AD2CFD">
        <w:t xml:space="preserve"> </w:t>
      </w:r>
    </w:p>
    <w:sectPr w:rsidR="00010D04" w:rsidRPr="003F6EF3">
      <w:head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9397D" w14:textId="77777777" w:rsidR="003F0E02" w:rsidRDefault="003F0E02" w:rsidP="00842F1D">
      <w:pPr>
        <w:spacing w:after="0" w:line="240" w:lineRule="auto"/>
      </w:pPr>
      <w:r>
        <w:separator/>
      </w:r>
    </w:p>
  </w:endnote>
  <w:endnote w:type="continuationSeparator" w:id="0">
    <w:p w14:paraId="3075A93E" w14:textId="77777777" w:rsidR="003F0E02" w:rsidRDefault="003F0E02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F022E" w14:textId="77777777" w:rsidR="003F0E02" w:rsidRDefault="003F0E02" w:rsidP="00842F1D">
      <w:pPr>
        <w:spacing w:after="0" w:line="240" w:lineRule="auto"/>
      </w:pPr>
      <w:r>
        <w:separator/>
      </w:r>
    </w:p>
  </w:footnote>
  <w:footnote w:type="continuationSeparator" w:id="0">
    <w:p w14:paraId="6F7336DD" w14:textId="77777777" w:rsidR="003F0E02" w:rsidRDefault="003F0E02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00C86"/>
    <w:rsid w:val="00010D04"/>
    <w:rsid w:val="000139E7"/>
    <w:rsid w:val="0006050D"/>
    <w:rsid w:val="000B0BC1"/>
    <w:rsid w:val="000C1E05"/>
    <w:rsid w:val="000D4598"/>
    <w:rsid w:val="000E7190"/>
    <w:rsid w:val="000F54DF"/>
    <w:rsid w:val="001003B7"/>
    <w:rsid w:val="0010701D"/>
    <w:rsid w:val="001127F9"/>
    <w:rsid w:val="00173984"/>
    <w:rsid w:val="001953C2"/>
    <w:rsid w:val="001C451C"/>
    <w:rsid w:val="001D1DD0"/>
    <w:rsid w:val="001F7C0D"/>
    <w:rsid w:val="00204AB6"/>
    <w:rsid w:val="00215D4E"/>
    <w:rsid w:val="002161D4"/>
    <w:rsid w:val="002228EA"/>
    <w:rsid w:val="0023304A"/>
    <w:rsid w:val="00306088"/>
    <w:rsid w:val="00306815"/>
    <w:rsid w:val="0031239B"/>
    <w:rsid w:val="0033748F"/>
    <w:rsid w:val="00374FD4"/>
    <w:rsid w:val="0038087F"/>
    <w:rsid w:val="00380FE8"/>
    <w:rsid w:val="003F0E02"/>
    <w:rsid w:val="003F6EF3"/>
    <w:rsid w:val="004419F3"/>
    <w:rsid w:val="00462D4F"/>
    <w:rsid w:val="00490F1B"/>
    <w:rsid w:val="004A6F5E"/>
    <w:rsid w:val="004B1978"/>
    <w:rsid w:val="004E71AE"/>
    <w:rsid w:val="0051650E"/>
    <w:rsid w:val="005643FF"/>
    <w:rsid w:val="005B179A"/>
    <w:rsid w:val="005C3677"/>
    <w:rsid w:val="005D1A70"/>
    <w:rsid w:val="005D5FD5"/>
    <w:rsid w:val="005E205B"/>
    <w:rsid w:val="005E2C1A"/>
    <w:rsid w:val="005F1964"/>
    <w:rsid w:val="006004BE"/>
    <w:rsid w:val="0061206B"/>
    <w:rsid w:val="006135F3"/>
    <w:rsid w:val="00613F4A"/>
    <w:rsid w:val="006272B3"/>
    <w:rsid w:val="0063380B"/>
    <w:rsid w:val="00660EDB"/>
    <w:rsid w:val="0068685B"/>
    <w:rsid w:val="006B43E6"/>
    <w:rsid w:val="006C390B"/>
    <w:rsid w:val="006C4386"/>
    <w:rsid w:val="006E0835"/>
    <w:rsid w:val="00703864"/>
    <w:rsid w:val="00704B55"/>
    <w:rsid w:val="00705409"/>
    <w:rsid w:val="007C0EFA"/>
    <w:rsid w:val="007E7F18"/>
    <w:rsid w:val="008245CD"/>
    <w:rsid w:val="00836920"/>
    <w:rsid w:val="00837FB5"/>
    <w:rsid w:val="00842F1D"/>
    <w:rsid w:val="0085457C"/>
    <w:rsid w:val="00874636"/>
    <w:rsid w:val="008C17FF"/>
    <w:rsid w:val="008D1F12"/>
    <w:rsid w:val="008D6910"/>
    <w:rsid w:val="008E316A"/>
    <w:rsid w:val="008F0B53"/>
    <w:rsid w:val="00904A87"/>
    <w:rsid w:val="009100B8"/>
    <w:rsid w:val="00920802"/>
    <w:rsid w:val="009236FB"/>
    <w:rsid w:val="00994092"/>
    <w:rsid w:val="009A43CF"/>
    <w:rsid w:val="009D189C"/>
    <w:rsid w:val="009D3C06"/>
    <w:rsid w:val="009D5B4E"/>
    <w:rsid w:val="009D79AF"/>
    <w:rsid w:val="009E1C12"/>
    <w:rsid w:val="009E23A0"/>
    <w:rsid w:val="009E375B"/>
    <w:rsid w:val="009F06D7"/>
    <w:rsid w:val="00A109B2"/>
    <w:rsid w:val="00A15152"/>
    <w:rsid w:val="00A178C0"/>
    <w:rsid w:val="00A21E87"/>
    <w:rsid w:val="00A85ED0"/>
    <w:rsid w:val="00A86B8F"/>
    <w:rsid w:val="00A94A60"/>
    <w:rsid w:val="00AC1EA3"/>
    <w:rsid w:val="00AC641F"/>
    <w:rsid w:val="00AD2CFD"/>
    <w:rsid w:val="00AE3D9F"/>
    <w:rsid w:val="00AF1C04"/>
    <w:rsid w:val="00B018A1"/>
    <w:rsid w:val="00B13093"/>
    <w:rsid w:val="00B1379E"/>
    <w:rsid w:val="00B21337"/>
    <w:rsid w:val="00B419FC"/>
    <w:rsid w:val="00B56565"/>
    <w:rsid w:val="00B60C97"/>
    <w:rsid w:val="00B75F68"/>
    <w:rsid w:val="00B802D5"/>
    <w:rsid w:val="00BB466A"/>
    <w:rsid w:val="00BC2BE1"/>
    <w:rsid w:val="00BC6D02"/>
    <w:rsid w:val="00C02C82"/>
    <w:rsid w:val="00C5203A"/>
    <w:rsid w:val="00C55591"/>
    <w:rsid w:val="00C63DE6"/>
    <w:rsid w:val="00C75411"/>
    <w:rsid w:val="00C800A2"/>
    <w:rsid w:val="00CC1147"/>
    <w:rsid w:val="00CF307C"/>
    <w:rsid w:val="00CF3D65"/>
    <w:rsid w:val="00D16595"/>
    <w:rsid w:val="00D23537"/>
    <w:rsid w:val="00D25AD6"/>
    <w:rsid w:val="00D3583F"/>
    <w:rsid w:val="00D42C27"/>
    <w:rsid w:val="00D6307A"/>
    <w:rsid w:val="00D72C37"/>
    <w:rsid w:val="00D82818"/>
    <w:rsid w:val="00D91B69"/>
    <w:rsid w:val="00DA5CE9"/>
    <w:rsid w:val="00DC161B"/>
    <w:rsid w:val="00DE647F"/>
    <w:rsid w:val="00E14BF0"/>
    <w:rsid w:val="00E710BB"/>
    <w:rsid w:val="00E72CA8"/>
    <w:rsid w:val="00E73C52"/>
    <w:rsid w:val="00E839CF"/>
    <w:rsid w:val="00E83D23"/>
    <w:rsid w:val="00E928E8"/>
    <w:rsid w:val="00EA1A8F"/>
    <w:rsid w:val="00EB6B87"/>
    <w:rsid w:val="00EC1D74"/>
    <w:rsid w:val="00EC60C6"/>
    <w:rsid w:val="00ED69F3"/>
    <w:rsid w:val="00EE06BB"/>
    <w:rsid w:val="00F0365D"/>
    <w:rsid w:val="00F07184"/>
    <w:rsid w:val="00F073B3"/>
    <w:rsid w:val="00F43E28"/>
    <w:rsid w:val="00F44253"/>
    <w:rsid w:val="00F61384"/>
    <w:rsid w:val="00F65B87"/>
    <w:rsid w:val="00F66802"/>
    <w:rsid w:val="00F7076A"/>
    <w:rsid w:val="00F74A5D"/>
    <w:rsid w:val="00F920E0"/>
    <w:rsid w:val="00F94A49"/>
    <w:rsid w:val="00FA61E2"/>
    <w:rsid w:val="00FB3009"/>
    <w:rsid w:val="00FF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youtu.be/4kjA473swIo?t=205" TargetMode="External"/><Relationship Id="rId18" Type="http://schemas.openxmlformats.org/officeDocument/2006/relationships/image" Target="media/image4.emf"/><Relationship Id="rId26" Type="http://schemas.openxmlformats.org/officeDocument/2006/relationships/hyperlink" Target="https://stampard0.itch.io/at03" TargetMode="External"/><Relationship Id="rId3" Type="http://schemas.openxmlformats.org/officeDocument/2006/relationships/settings" Target="settings.xml"/><Relationship Id="rId21" Type="http://schemas.openxmlformats.org/officeDocument/2006/relationships/oleObject" Target="embeddings/oleObject2.bin"/><Relationship Id="rId7" Type="http://schemas.openxmlformats.org/officeDocument/2006/relationships/hyperlink" Target="https://www.google.com/url?sa=i&amp;url=https%3A%2F%2Fdesignbundles.net%2Fvectortatu%2F1202554-target-crosshair-icons&amp;psig=AOvVaw0Bs0pXyW8OGTTLanEsdCah&amp;ust=1701312580916000&amp;source=images&amp;cd=vfe&amp;opi=89978449&amp;ved=0CBIQjRxqFwoTCKD13Pab6IIDFQAAAAAdAAAAABAE" TargetMode="External"/><Relationship Id="rId12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7" Type="http://schemas.openxmlformats.org/officeDocument/2006/relationships/hyperlink" Target="https://forum.unity.com/threads/problems-with-states-and-transitions-in-the-animator.1255572/" TargetMode="External"/><Relationship Id="rId25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hyperlink" Target="https://docs.unity3d.com/2020.3/Documentation/Manual/class-Transition.html" TargetMode="External"/><Relationship Id="rId20" Type="http://schemas.openxmlformats.org/officeDocument/2006/relationships/image" Target="media/image5.em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7.emf"/><Relationship Id="rId5" Type="http://schemas.openxmlformats.org/officeDocument/2006/relationships/footnotes" Target="footnotes.xml"/><Relationship Id="rId15" Type="http://schemas.openxmlformats.org/officeDocument/2006/relationships/hyperlink" Target="https://docs.unity3d.com/2020.3/Documentation/Manual/StateMachineTransitions.html" TargetMode="External"/><Relationship Id="rId23" Type="http://schemas.openxmlformats.org/officeDocument/2006/relationships/oleObject" Target="embeddings/oleObject3.bin"/><Relationship Id="rId28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i&amp;url=https%3A%2F%2Fwww.gameuidatabase.com%2Findex.php%3F%26set%3D1%26tag%3D1%2C151&amp;psig=AOvVaw2JXhH2OvTA5bwi1IxILt6K&amp;ust=1701312966303000&amp;source=images&amp;cd=vfe&amp;opi=89978449&amp;ved=0CBIQjRxqFwoTCJDj-Oma6IIDFQAAAAAdAAAAABA1" TargetMode="External"/><Relationship Id="rId14" Type="http://schemas.openxmlformats.org/officeDocument/2006/relationships/hyperlink" Target="https://youtu.be/4kjA473swIo?t=328" TargetMode="External"/><Relationship Id="rId22" Type="http://schemas.openxmlformats.org/officeDocument/2006/relationships/image" Target="media/image6.emf"/><Relationship Id="rId27" Type="http://schemas.openxmlformats.org/officeDocument/2006/relationships/hyperlink" Target="https://github.com/Stampard0/AT03_Indie_Game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4</TotalTime>
  <Pages>8</Pages>
  <Words>1303</Words>
  <Characters>7107</Characters>
  <Application>Microsoft Office Word</Application>
  <DocSecurity>0</DocSecurity>
  <Lines>309</Lines>
  <Paragraphs>2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80</cp:revision>
  <dcterms:created xsi:type="dcterms:W3CDTF">2022-06-03T09:12:00Z</dcterms:created>
  <dcterms:modified xsi:type="dcterms:W3CDTF">2023-11-29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55f2b93f4fd2c5fd514df6341d10fe64e528555777076c315d270da2aff80</vt:lpwstr>
  </property>
</Properties>
</file>